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3B2366B1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Pr="00B92035">
        <w:t xml:space="preserve">. 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629869F5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>program, which</w:t>
      </w:r>
      <w:r w:rsidRPr="00B92035">
        <w:t xml:space="preserve"> takes 2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3E61F732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’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simply you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E669E3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E669E3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77777777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 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</w:t>
      </w:r>
      <w:proofErr w:type="gramStart"/>
      <w:r w:rsidRPr="00B92035">
        <w:t xml:space="preserve">the </w:t>
      </w:r>
      <w:r w:rsidRPr="00B92035">
        <w:rPr>
          <w:rFonts w:ascii="Consolas" w:hAnsi="Consolas"/>
          <w:b/>
          <w:noProof/>
        </w:rPr>
        <w:t>add</w:t>
      </w:r>
      <w:proofErr w:type="gramEnd"/>
      <w:r w:rsidRPr="00B92035">
        <w:rPr>
          <w:rFonts w:ascii="Consolas" w:hAnsi="Consolas"/>
          <w:b/>
          <w:noProof/>
        </w:rPr>
        <w:t>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  <w:bookmarkStart w:id="0" w:name="_GoBack"/>
      <w:bookmarkEnd w:id="0"/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003DD2FA">
            <wp:extent cx="3169207" cy="828675"/>
            <wp:effectExtent l="19050" t="19050" r="1270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8711" cy="836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3329E153">
            <wp:extent cx="5367809" cy="1438275"/>
            <wp:effectExtent l="19050" t="19050" r="2349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2544" cy="144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09C8C3C1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,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 xml:space="preserve">command is received. Then as output print the filenames in the order of printing. Some of the tasks may be </w:t>
      </w:r>
      <w:r w:rsidRPr="00B92035">
        <w:rPr>
          <w:b/>
        </w:rPr>
        <w:t>canceled</w:t>
      </w:r>
      <w:r w:rsidRPr="00B92035">
        <w:t xml:space="preserve"> i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 xml:space="preserve">you have to remove the first file to be printed. If there is no current file to be printed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F808139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77777777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00FE6A89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just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22E152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CEEAD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920886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5C5DF0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1AEF508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George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584C3A3F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7F6377B2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25F3EEB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A1895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C33E3F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2DBD892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lastRenderedPageBreak/>
              <w:t>Removed George</w:t>
            </w:r>
          </w:p>
          <w:p w14:paraId="5B441BE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5EF01CC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4C78250" w14:textId="3C8BE0C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Mish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4E930D83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’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E669E3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FA76A" w14:textId="77777777" w:rsidR="00C03512" w:rsidRDefault="00C03512" w:rsidP="008068A2">
      <w:pPr>
        <w:spacing w:after="0" w:line="240" w:lineRule="auto"/>
      </w:pPr>
      <w:r>
        <w:separator/>
      </w:r>
    </w:p>
  </w:endnote>
  <w:endnote w:type="continuationSeparator" w:id="0">
    <w:p w14:paraId="69DABF7D" w14:textId="77777777" w:rsidR="00C03512" w:rsidRDefault="00C035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7156FF" w14:textId="77777777" w:rsidR="00C03512" w:rsidRDefault="00C03512" w:rsidP="008068A2">
      <w:pPr>
        <w:spacing w:after="0" w:line="240" w:lineRule="auto"/>
      </w:pPr>
      <w:r>
        <w:separator/>
      </w:r>
    </w:p>
  </w:footnote>
  <w:footnote w:type="continuationSeparator" w:id="0">
    <w:p w14:paraId="3AD43803" w14:textId="77777777" w:rsidR="00C03512" w:rsidRDefault="00C035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20"/>
  </w:num>
  <w:num w:numId="42">
    <w:abstractNumId w:val="38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gUA63gp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5</Pages>
  <Words>1044</Words>
  <Characters>595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2-04-01T13:35:00Z</dcterms:modified>
  <cp:category>programming; education; software engineering; software development</cp:category>
</cp:coreProperties>
</file>